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0F0D" w:rsidRPr="0087787A" w:rsidRDefault="00D80F0D" w:rsidP="0087787A">
      <w:pPr>
        <w:spacing w:line="360" w:lineRule="auto"/>
        <w:jc w:val="center"/>
        <w:rPr>
          <w:rFonts w:cstheme="minorHAnsi"/>
          <w:b/>
          <w:sz w:val="30"/>
          <w:szCs w:val="24"/>
        </w:rPr>
      </w:pPr>
      <w:r w:rsidRPr="0087787A">
        <w:rPr>
          <w:rFonts w:cstheme="minorHAnsi"/>
          <w:b/>
          <w:sz w:val="30"/>
          <w:szCs w:val="24"/>
        </w:rPr>
        <w:t xml:space="preserve">Qualification </w:t>
      </w:r>
      <w:r w:rsidR="0087787A">
        <w:rPr>
          <w:rFonts w:cstheme="minorHAnsi"/>
          <w:b/>
          <w:sz w:val="30"/>
          <w:szCs w:val="24"/>
        </w:rPr>
        <w:t>C#</w:t>
      </w:r>
    </w:p>
    <w:p w:rsidR="00412D5C" w:rsidRPr="0087787A" w:rsidRDefault="00D02F5F" w:rsidP="0087787A">
      <w:pPr>
        <w:spacing w:line="360" w:lineRule="auto"/>
        <w:rPr>
          <w:rFonts w:cstheme="minorHAnsi"/>
          <w:sz w:val="24"/>
          <w:szCs w:val="24"/>
        </w:rPr>
      </w:pPr>
      <w:r w:rsidRPr="0087787A">
        <w:rPr>
          <w:rFonts w:cstheme="minorHAnsi"/>
          <w:sz w:val="24"/>
          <w:szCs w:val="24"/>
        </w:rPr>
        <w:t xml:space="preserve">Buatlah Aplikasi </w:t>
      </w:r>
      <w:r w:rsidR="00652481" w:rsidRPr="0087787A">
        <w:rPr>
          <w:rFonts w:cstheme="minorHAnsi"/>
          <w:sz w:val="24"/>
          <w:szCs w:val="24"/>
        </w:rPr>
        <w:t>Desktop</w:t>
      </w:r>
      <w:r w:rsidRPr="0087787A">
        <w:rPr>
          <w:rFonts w:cstheme="minorHAnsi"/>
          <w:sz w:val="24"/>
          <w:szCs w:val="24"/>
        </w:rPr>
        <w:t xml:space="preserve"> menggunakan C# dengan ketentuan sebagai berikut:</w:t>
      </w:r>
    </w:p>
    <w:p w:rsidR="00D02F5F" w:rsidRPr="0087787A" w:rsidRDefault="00D02F5F" w:rsidP="0087787A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87787A">
        <w:rPr>
          <w:rFonts w:cstheme="minorHAnsi"/>
          <w:sz w:val="24"/>
          <w:szCs w:val="24"/>
        </w:rPr>
        <w:t>Bisa Login</w:t>
      </w:r>
      <w:r w:rsidR="00FD54E8">
        <w:rPr>
          <w:rFonts w:cstheme="minorHAnsi"/>
          <w:sz w:val="24"/>
          <w:szCs w:val="24"/>
        </w:rPr>
        <w:t xml:space="preserve"> : Sudah bisa, di LoginForm</w:t>
      </w:r>
    </w:p>
    <w:p w:rsidR="00C20653" w:rsidRPr="0087787A" w:rsidRDefault="00C20653" w:rsidP="0053492E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87787A">
        <w:rPr>
          <w:rFonts w:cstheme="minorHAnsi"/>
          <w:sz w:val="24"/>
          <w:szCs w:val="24"/>
        </w:rPr>
        <w:t>Rancanglah database masing-masing (ERD dikumpulin dalam bentuk *.png)</w:t>
      </w:r>
      <w:r w:rsidR="0093764C" w:rsidRPr="0087787A">
        <w:rPr>
          <w:rFonts w:cstheme="minorHAnsi"/>
          <w:sz w:val="24"/>
          <w:szCs w:val="24"/>
        </w:rPr>
        <w:t>.</w:t>
      </w:r>
      <w:r w:rsidR="00D93642" w:rsidRPr="0087787A">
        <w:rPr>
          <w:rFonts w:cstheme="minorHAnsi"/>
          <w:sz w:val="24"/>
          <w:szCs w:val="24"/>
        </w:rPr>
        <w:t xml:space="preserve"> Primary key tidak boleh pakai int (auto-increment)</w:t>
      </w:r>
      <w:r w:rsidR="00663DF8" w:rsidRPr="0087787A">
        <w:rPr>
          <w:rFonts w:cstheme="minorHAnsi"/>
          <w:sz w:val="24"/>
          <w:szCs w:val="24"/>
        </w:rPr>
        <w:t xml:space="preserve">, pakai increment buatan sendiri (contoh: T001, lalu </w:t>
      </w:r>
      <w:r w:rsidR="00521352" w:rsidRPr="0087787A">
        <w:rPr>
          <w:rFonts w:cstheme="minorHAnsi"/>
          <w:sz w:val="24"/>
          <w:szCs w:val="24"/>
        </w:rPr>
        <w:t xml:space="preserve">lanjut ke </w:t>
      </w:r>
      <w:r w:rsidR="00663DF8" w:rsidRPr="0087787A">
        <w:rPr>
          <w:rFonts w:cstheme="minorHAnsi"/>
          <w:sz w:val="24"/>
          <w:szCs w:val="24"/>
        </w:rPr>
        <w:t>T002</w:t>
      </w:r>
      <w:r w:rsidR="00521352" w:rsidRPr="0087787A">
        <w:rPr>
          <w:rFonts w:cstheme="minorHAnsi"/>
          <w:sz w:val="24"/>
          <w:szCs w:val="24"/>
        </w:rPr>
        <w:t>, dst</w:t>
      </w:r>
      <w:r w:rsidR="00663DF8" w:rsidRPr="0087787A">
        <w:rPr>
          <w:rFonts w:cstheme="minorHAnsi"/>
          <w:sz w:val="24"/>
          <w:szCs w:val="24"/>
        </w:rPr>
        <w:t>)</w:t>
      </w:r>
      <w:r w:rsidR="00185022" w:rsidRPr="0087787A">
        <w:rPr>
          <w:rFonts w:cstheme="minorHAnsi"/>
          <w:sz w:val="24"/>
          <w:szCs w:val="24"/>
        </w:rPr>
        <w:t>.</w:t>
      </w:r>
      <w:r w:rsidR="00407416" w:rsidRPr="0087787A">
        <w:rPr>
          <w:rFonts w:cstheme="minorHAnsi"/>
          <w:sz w:val="24"/>
          <w:szCs w:val="24"/>
        </w:rPr>
        <w:t xml:space="preserve"> Min. 4 table</w:t>
      </w:r>
      <w:r w:rsidR="0087787A">
        <w:rPr>
          <w:rFonts w:cstheme="minorHAnsi"/>
          <w:sz w:val="24"/>
          <w:szCs w:val="24"/>
        </w:rPr>
        <w:t xml:space="preserve"> (</w:t>
      </w:r>
      <w:r w:rsidR="00ED3A87" w:rsidRPr="0087787A">
        <w:rPr>
          <w:rFonts w:cstheme="minorHAnsi"/>
          <w:sz w:val="24"/>
          <w:szCs w:val="24"/>
        </w:rPr>
        <w:t>2 table transaction)</w:t>
      </w:r>
      <w:r w:rsidR="006901BF">
        <w:rPr>
          <w:rFonts w:cstheme="minorHAnsi"/>
          <w:sz w:val="24"/>
          <w:szCs w:val="24"/>
        </w:rPr>
        <w:t xml:space="preserve">: Sudah, di file .docx with file name: </w:t>
      </w:r>
      <w:r w:rsidR="0053492E" w:rsidRPr="0053492E">
        <w:rPr>
          <w:rFonts w:cstheme="minorHAnsi"/>
          <w:sz w:val="24"/>
          <w:szCs w:val="24"/>
        </w:rPr>
        <w:t>LW 18-2 ERD</w:t>
      </w:r>
      <w:r w:rsidR="0053492E">
        <w:rPr>
          <w:rFonts w:cstheme="minorHAnsi"/>
          <w:sz w:val="24"/>
          <w:szCs w:val="24"/>
        </w:rPr>
        <w:t>.vsdx</w:t>
      </w:r>
    </w:p>
    <w:p w:rsidR="00D02F5F" w:rsidRDefault="00BC1AB8" w:rsidP="0087787A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87787A">
        <w:rPr>
          <w:rFonts w:cstheme="minorHAnsi"/>
          <w:sz w:val="24"/>
          <w:szCs w:val="24"/>
        </w:rPr>
        <w:t xml:space="preserve">Terdapat minimal </w:t>
      </w:r>
      <w:r w:rsidR="004C4313" w:rsidRPr="0087787A">
        <w:rPr>
          <w:rFonts w:cstheme="minorHAnsi"/>
          <w:sz w:val="24"/>
          <w:szCs w:val="24"/>
        </w:rPr>
        <w:t>2</w:t>
      </w:r>
      <w:r w:rsidRPr="0087787A">
        <w:rPr>
          <w:rFonts w:cstheme="minorHAnsi"/>
          <w:sz w:val="24"/>
          <w:szCs w:val="24"/>
        </w:rPr>
        <w:t xml:space="preserve"> master form (insert, update, delete)</w:t>
      </w:r>
      <w:r w:rsidR="00B6234B" w:rsidRPr="0087787A">
        <w:rPr>
          <w:rFonts w:cstheme="minorHAnsi"/>
          <w:sz w:val="24"/>
          <w:szCs w:val="24"/>
        </w:rPr>
        <w:t xml:space="preserve"> </w:t>
      </w:r>
      <w:r w:rsidR="008D23B3" w:rsidRPr="0087787A">
        <w:rPr>
          <w:rFonts w:cstheme="minorHAnsi"/>
          <w:sz w:val="24"/>
          <w:szCs w:val="24"/>
        </w:rPr>
        <w:t>dan 4 form lain</w:t>
      </w:r>
    </w:p>
    <w:p w:rsidR="0053492E" w:rsidRDefault="00EE5AFA" w:rsidP="0053492E">
      <w:pPr>
        <w:pStyle w:val="ListParagraph"/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ster Form b</w:t>
      </w:r>
      <w:r w:rsidR="0009144F">
        <w:rPr>
          <w:rFonts w:cstheme="minorHAnsi"/>
          <w:sz w:val="24"/>
          <w:szCs w:val="24"/>
        </w:rPr>
        <w:t xml:space="preserve">erada di </w:t>
      </w:r>
      <w:r w:rsidR="0009144F" w:rsidRPr="0009144F">
        <w:rPr>
          <w:rFonts w:cstheme="minorHAnsi"/>
          <w:sz w:val="24"/>
          <w:szCs w:val="24"/>
        </w:rPr>
        <w:t>AdminForm</w:t>
      </w:r>
      <w:r w:rsidR="0009144F">
        <w:rPr>
          <w:rFonts w:cstheme="minorHAnsi"/>
          <w:sz w:val="24"/>
          <w:szCs w:val="24"/>
        </w:rPr>
        <w:t xml:space="preserve">.cs, </w:t>
      </w:r>
      <w:r w:rsidR="0009144F" w:rsidRPr="0009144F">
        <w:rPr>
          <w:rFonts w:cstheme="minorHAnsi"/>
          <w:sz w:val="24"/>
          <w:szCs w:val="24"/>
        </w:rPr>
        <w:t>UserProfileForm</w:t>
      </w:r>
      <w:r w:rsidR="0009144F">
        <w:rPr>
          <w:rFonts w:cstheme="minorHAnsi"/>
          <w:sz w:val="24"/>
          <w:szCs w:val="24"/>
        </w:rPr>
        <w:t>.cs</w:t>
      </w:r>
    </w:p>
    <w:p w:rsidR="00EE5AFA" w:rsidRPr="0087787A" w:rsidRDefault="00EE5AFA" w:rsidP="0053492E">
      <w:pPr>
        <w:pStyle w:val="ListParagraph"/>
        <w:spacing w:line="360" w:lineRule="auto"/>
        <w:rPr>
          <w:rFonts w:cstheme="minorHAnsi"/>
          <w:sz w:val="24"/>
          <w:szCs w:val="24"/>
        </w:rPr>
      </w:pPr>
    </w:p>
    <w:p w:rsidR="00396AD4" w:rsidRPr="0087787A" w:rsidRDefault="00396AD4" w:rsidP="0087787A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87787A">
        <w:rPr>
          <w:rFonts w:cstheme="minorHAnsi"/>
          <w:sz w:val="24"/>
          <w:szCs w:val="24"/>
        </w:rPr>
        <w:t xml:space="preserve">Validasi lengkap dan menarik. </w:t>
      </w:r>
      <w:r w:rsidR="00ED3A87" w:rsidRPr="0087787A">
        <w:rPr>
          <w:rFonts w:cstheme="minorHAnsi"/>
          <w:sz w:val="24"/>
          <w:szCs w:val="24"/>
        </w:rPr>
        <w:t>Min. 3 Validasi Advance</w:t>
      </w:r>
    </w:p>
    <w:p w:rsidR="00396AD4" w:rsidRDefault="00396AD4" w:rsidP="0087787A">
      <w:pPr>
        <w:pStyle w:val="ListParagraph"/>
        <w:spacing w:line="360" w:lineRule="auto"/>
        <w:rPr>
          <w:rFonts w:cstheme="minorHAnsi"/>
          <w:sz w:val="24"/>
          <w:szCs w:val="24"/>
        </w:rPr>
      </w:pPr>
      <w:r w:rsidRPr="0087787A">
        <w:rPr>
          <w:rFonts w:cstheme="minorHAnsi"/>
          <w:sz w:val="24"/>
          <w:szCs w:val="24"/>
        </w:rPr>
        <w:t>(Contoh : Validasi Email, p</w:t>
      </w:r>
      <w:r w:rsidR="00D52CF2" w:rsidRPr="0087787A">
        <w:rPr>
          <w:rFonts w:cstheme="minorHAnsi"/>
          <w:sz w:val="24"/>
          <w:szCs w:val="24"/>
        </w:rPr>
        <w:t>assword harus alphanumeric, dll</w:t>
      </w:r>
      <w:r w:rsidRPr="0087787A">
        <w:rPr>
          <w:rFonts w:cstheme="minorHAnsi"/>
          <w:sz w:val="24"/>
          <w:szCs w:val="24"/>
        </w:rPr>
        <w:t>)</w:t>
      </w:r>
      <w:r w:rsidR="00472CB8" w:rsidRPr="0087787A">
        <w:rPr>
          <w:rFonts w:cstheme="minorHAnsi"/>
          <w:sz w:val="24"/>
          <w:szCs w:val="24"/>
        </w:rPr>
        <w:t>.</w:t>
      </w:r>
    </w:p>
    <w:p w:rsidR="0078507B" w:rsidRPr="0087787A" w:rsidRDefault="0078507B" w:rsidP="0087787A">
      <w:pPr>
        <w:pStyle w:val="ListParagraph"/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Validasi Email, password alphanumeric dan password harus ada symbol, validasi password strength. Semua validasi berada di </w:t>
      </w:r>
      <w:r w:rsidRPr="0078507B">
        <w:rPr>
          <w:rFonts w:cstheme="minorHAnsi"/>
          <w:sz w:val="24"/>
          <w:szCs w:val="24"/>
        </w:rPr>
        <w:t>RegisterForm</w:t>
      </w:r>
      <w:r>
        <w:rPr>
          <w:rFonts w:cstheme="minorHAnsi"/>
          <w:sz w:val="24"/>
          <w:szCs w:val="24"/>
        </w:rPr>
        <w:t>.cs</w:t>
      </w:r>
    </w:p>
    <w:p w:rsidR="00D67274" w:rsidRDefault="003944FA" w:rsidP="0087787A">
      <w:pPr>
        <w:pStyle w:val="ListParagraph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87787A">
        <w:rPr>
          <w:rFonts w:cstheme="minorHAnsi"/>
          <w:sz w:val="24"/>
          <w:szCs w:val="24"/>
        </w:rPr>
        <w:t xml:space="preserve">Terdapat </w:t>
      </w:r>
      <w:r w:rsidRPr="0087787A">
        <w:rPr>
          <w:rFonts w:cstheme="minorHAnsi"/>
          <w:i/>
          <w:sz w:val="24"/>
          <w:szCs w:val="24"/>
        </w:rPr>
        <w:t>view history transaction</w:t>
      </w:r>
      <w:r w:rsidR="006F0AFB" w:rsidRPr="0087787A">
        <w:rPr>
          <w:rFonts w:cstheme="minorHAnsi"/>
          <w:sz w:val="24"/>
          <w:szCs w:val="24"/>
        </w:rPr>
        <w:t xml:space="preserve"> dimana dapat mengekspor </w:t>
      </w:r>
      <w:r w:rsidRPr="0087787A">
        <w:rPr>
          <w:rFonts w:cstheme="minorHAnsi"/>
          <w:sz w:val="24"/>
          <w:szCs w:val="24"/>
        </w:rPr>
        <w:t>ha</w:t>
      </w:r>
      <w:r w:rsidR="006F0AFB" w:rsidRPr="0087787A">
        <w:rPr>
          <w:rFonts w:cstheme="minorHAnsi"/>
          <w:sz w:val="24"/>
          <w:szCs w:val="24"/>
        </w:rPr>
        <w:t>s</w:t>
      </w:r>
      <w:r w:rsidRPr="0087787A">
        <w:rPr>
          <w:rFonts w:cstheme="minorHAnsi"/>
          <w:sz w:val="24"/>
          <w:szCs w:val="24"/>
        </w:rPr>
        <w:t>il</w:t>
      </w:r>
      <w:r w:rsidR="003A6601" w:rsidRPr="0087787A">
        <w:rPr>
          <w:rFonts w:cstheme="minorHAnsi"/>
          <w:sz w:val="24"/>
          <w:szCs w:val="24"/>
        </w:rPr>
        <w:t xml:space="preserve"> dalam bentuk excel.</w:t>
      </w:r>
      <w:r w:rsidRPr="0087787A">
        <w:rPr>
          <w:rFonts w:cstheme="minorHAnsi"/>
          <w:sz w:val="24"/>
          <w:szCs w:val="24"/>
        </w:rPr>
        <w:t xml:space="preserve"> </w:t>
      </w:r>
      <w:r w:rsidR="007A6F07">
        <w:rPr>
          <w:rFonts w:cstheme="minorHAnsi"/>
          <w:sz w:val="24"/>
          <w:szCs w:val="24"/>
        </w:rPr>
        <w:t>(Bisa lihat transaction id, list product di transaksi itu beserta quantity, subtotal, dan grand total price)</w:t>
      </w:r>
    </w:p>
    <w:p w:rsidR="0078507B" w:rsidRDefault="0078507B" w:rsidP="0078507B">
      <w:pPr>
        <w:spacing w:line="36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ntuk view History Transaction berada di AdminForm.cs.</w:t>
      </w:r>
    </w:p>
    <w:p w:rsidR="0078507B" w:rsidRPr="0078507B" w:rsidRDefault="0078507B" w:rsidP="0078507B">
      <w:pPr>
        <w:spacing w:line="36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ogin dengan email: </w:t>
      </w:r>
      <w:hyperlink r:id="rId5" w:history="1">
        <w:r w:rsidRPr="00A36860">
          <w:rPr>
            <w:rStyle w:val="Hyperlink"/>
            <w:rFonts w:cstheme="minorHAnsi"/>
            <w:sz w:val="24"/>
            <w:szCs w:val="24"/>
          </w:rPr>
          <w:t>admin@gmail.com</w:t>
        </w:r>
      </w:hyperlink>
      <w:r>
        <w:rPr>
          <w:rFonts w:cstheme="minorHAnsi"/>
          <w:sz w:val="24"/>
          <w:szCs w:val="24"/>
        </w:rPr>
        <w:t xml:space="preserve"> , password= admin</w:t>
      </w:r>
    </w:p>
    <w:p w:rsidR="00D67274" w:rsidRDefault="0087787A" w:rsidP="0087787A">
      <w:pPr>
        <w:spacing w:line="36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Notes:</w:t>
      </w:r>
    </w:p>
    <w:p w:rsidR="0087787A" w:rsidRPr="0087787A" w:rsidRDefault="0087787A" w:rsidP="0087787A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>Akses ke database bebas, boleh pake Connect.cs / pake LINQ</w:t>
      </w:r>
    </w:p>
    <w:p w:rsidR="00A870C1" w:rsidRPr="00A870C1" w:rsidRDefault="0087787A" w:rsidP="00A870C1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b/>
          <w:sz w:val="24"/>
          <w:szCs w:val="24"/>
        </w:rPr>
      </w:pPr>
      <w:r w:rsidRPr="00A870C1">
        <w:rPr>
          <w:rFonts w:cstheme="minorHAnsi"/>
          <w:sz w:val="24"/>
          <w:szCs w:val="24"/>
        </w:rPr>
        <w:t>Tema nya bebas tapi setiap peserta harus berbeda tema nya</w:t>
      </w:r>
    </w:p>
    <w:p w:rsidR="00A870C1" w:rsidRPr="00A870C1" w:rsidRDefault="00A870C1" w:rsidP="00A870C1">
      <w:pPr>
        <w:spacing w:line="36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Database pake db4o</w:t>
      </w:r>
      <w:bookmarkStart w:id="0" w:name="_GoBack"/>
      <w:bookmarkEnd w:id="0"/>
    </w:p>
    <w:p w:rsidR="0087787A" w:rsidRPr="0087787A" w:rsidRDefault="0087787A" w:rsidP="0087787A">
      <w:pPr>
        <w:spacing w:line="360" w:lineRule="auto"/>
        <w:rPr>
          <w:rFonts w:cstheme="minorHAnsi"/>
          <w:b/>
          <w:sz w:val="24"/>
          <w:szCs w:val="24"/>
        </w:rPr>
      </w:pPr>
    </w:p>
    <w:sectPr w:rsidR="0087787A" w:rsidRPr="0087787A" w:rsidSect="00412D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1A7B83"/>
    <w:multiLevelType w:val="hybridMultilevel"/>
    <w:tmpl w:val="BF50F65E"/>
    <w:lvl w:ilvl="0" w:tplc="21E6BE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3B09FE"/>
    <w:multiLevelType w:val="hybridMultilevel"/>
    <w:tmpl w:val="697AC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QwMLEzNLCyNjE0MzCyUdpeDU4uLM/DyQAsNaAKrXYrosAAAA"/>
  </w:docVars>
  <w:rsids>
    <w:rsidRoot w:val="00D02F5F"/>
    <w:rsid w:val="0009144F"/>
    <w:rsid w:val="000E10E0"/>
    <w:rsid w:val="000F671E"/>
    <w:rsid w:val="001745E8"/>
    <w:rsid w:val="00185022"/>
    <w:rsid w:val="001945B9"/>
    <w:rsid w:val="0038624F"/>
    <w:rsid w:val="003944FA"/>
    <w:rsid w:val="00396AD4"/>
    <w:rsid w:val="003A6601"/>
    <w:rsid w:val="00407416"/>
    <w:rsid w:val="00412D5C"/>
    <w:rsid w:val="00450978"/>
    <w:rsid w:val="00472CB8"/>
    <w:rsid w:val="004C4313"/>
    <w:rsid w:val="00521352"/>
    <w:rsid w:val="0053492E"/>
    <w:rsid w:val="005848E1"/>
    <w:rsid w:val="00607AE5"/>
    <w:rsid w:val="00610151"/>
    <w:rsid w:val="006410B0"/>
    <w:rsid w:val="00652481"/>
    <w:rsid w:val="00663DF8"/>
    <w:rsid w:val="00684792"/>
    <w:rsid w:val="006901BF"/>
    <w:rsid w:val="006A5FB6"/>
    <w:rsid w:val="006F0AFB"/>
    <w:rsid w:val="0078507B"/>
    <w:rsid w:val="007A6F07"/>
    <w:rsid w:val="0087787A"/>
    <w:rsid w:val="008C3DDE"/>
    <w:rsid w:val="008C60D2"/>
    <w:rsid w:val="008D23B3"/>
    <w:rsid w:val="0093764C"/>
    <w:rsid w:val="00A870C1"/>
    <w:rsid w:val="00B17489"/>
    <w:rsid w:val="00B6234B"/>
    <w:rsid w:val="00BC1AB8"/>
    <w:rsid w:val="00C20653"/>
    <w:rsid w:val="00D02F5F"/>
    <w:rsid w:val="00D40BE3"/>
    <w:rsid w:val="00D52CF2"/>
    <w:rsid w:val="00D67274"/>
    <w:rsid w:val="00D80F0D"/>
    <w:rsid w:val="00D93642"/>
    <w:rsid w:val="00DE2A7B"/>
    <w:rsid w:val="00ED3A87"/>
    <w:rsid w:val="00EE5AFA"/>
    <w:rsid w:val="00F314FC"/>
    <w:rsid w:val="00FD5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1186B6"/>
  <w15:docId w15:val="{9B3B2250-A6C4-4108-9592-F717FA3E4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2D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2F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507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507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dmi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us University</Company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k</dc:creator>
  <cp:keywords/>
  <dc:description/>
  <cp:lastModifiedBy>SLC 254</cp:lastModifiedBy>
  <cp:revision>42</cp:revision>
  <dcterms:created xsi:type="dcterms:W3CDTF">2014-08-22T08:16:00Z</dcterms:created>
  <dcterms:modified xsi:type="dcterms:W3CDTF">2018-12-03T15:14:00Z</dcterms:modified>
</cp:coreProperties>
</file>